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d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43e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f89e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45e84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